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A4D94" w14:textId="77777777" w:rsidR="00D07C27" w:rsidRPr="0073194D" w:rsidRDefault="00D07C27" w:rsidP="00D07C27">
      <w:pPr>
        <w:spacing w:after="0" w:line="24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Załącznik nr </w:t>
      </w:r>
      <w:r>
        <w:rPr>
          <w:rFonts w:ascii="Times New Roman" w:hAnsi="Times New Roman"/>
          <w:bCs/>
          <w:sz w:val="18"/>
          <w:szCs w:val="18"/>
          <w:lang w:eastAsia="pl-PL"/>
        </w:rPr>
        <w:t>6</w:t>
      </w: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 do uchwały Nr </w:t>
      </w:r>
      <w:r w:rsidR="00E251D3">
        <w:rPr>
          <w:rFonts w:ascii="Times New Roman" w:hAnsi="Times New Roman"/>
          <w:bCs/>
          <w:sz w:val="18"/>
          <w:szCs w:val="18"/>
          <w:lang w:eastAsia="pl-PL"/>
        </w:rPr>
        <w:t>7147</w:t>
      </w:r>
      <w:r>
        <w:rPr>
          <w:rFonts w:ascii="Times New Roman" w:hAnsi="Times New Roman"/>
          <w:bCs/>
          <w:sz w:val="18"/>
          <w:szCs w:val="18"/>
          <w:lang w:eastAsia="pl-PL"/>
        </w:rPr>
        <w:t>/23</w:t>
      </w:r>
    </w:p>
    <w:p w14:paraId="61CF2D56" w14:textId="77777777" w:rsidR="00D07C27" w:rsidRPr="0073194D" w:rsidRDefault="00D07C27" w:rsidP="00D07C27">
      <w:pPr>
        <w:spacing w:after="0" w:line="24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>Zarządu Województwa Świętokrzyskiego</w:t>
      </w:r>
    </w:p>
    <w:p w14:paraId="640B1EC5" w14:textId="77777777" w:rsidR="00D07C27" w:rsidRDefault="00D07C27" w:rsidP="00D07C27">
      <w:pPr>
        <w:spacing w:after="0" w:line="36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z dnia </w:t>
      </w:r>
      <w:r w:rsidR="00E251D3">
        <w:rPr>
          <w:rFonts w:ascii="Times New Roman" w:hAnsi="Times New Roman"/>
          <w:bCs/>
          <w:sz w:val="18"/>
          <w:szCs w:val="18"/>
          <w:lang w:eastAsia="pl-PL"/>
        </w:rPr>
        <w:t xml:space="preserve">24 </w:t>
      </w:r>
      <w:r>
        <w:rPr>
          <w:rFonts w:ascii="Times New Roman" w:hAnsi="Times New Roman"/>
          <w:bCs/>
          <w:sz w:val="18"/>
          <w:szCs w:val="18"/>
          <w:lang w:eastAsia="pl-PL"/>
        </w:rPr>
        <w:t>maja 2023</w:t>
      </w:r>
    </w:p>
    <w:p w14:paraId="19A8664D" w14:textId="77777777" w:rsidR="00D07C27" w:rsidRPr="00D07C27" w:rsidRDefault="00D07C27" w:rsidP="00D07C27">
      <w:pPr>
        <w:spacing w:after="0" w:line="360" w:lineRule="auto"/>
        <w:ind w:left="5664"/>
        <w:rPr>
          <w:rFonts w:ascii="Times New Roman" w:hAnsi="Times New Roman" w:cs="Times New Roman"/>
          <w:b/>
          <w:sz w:val="24"/>
        </w:rPr>
      </w:pPr>
    </w:p>
    <w:p w14:paraId="6C695FAD" w14:textId="77777777" w:rsidR="00302BEA" w:rsidRPr="00610C66" w:rsidRDefault="00302BEA" w:rsidP="00302BEA">
      <w:pPr>
        <w:spacing w:after="0" w:line="360" w:lineRule="auto"/>
        <w:jc w:val="right"/>
        <w:rPr>
          <w:rFonts w:ascii="Times New Roman" w:hAnsi="Times New Roman" w:cs="Times New Roman"/>
          <w:sz w:val="24"/>
        </w:rPr>
      </w:pPr>
      <w:r w:rsidRPr="00610C66">
        <w:rPr>
          <w:rFonts w:ascii="Times New Roman" w:hAnsi="Times New Roman" w:cs="Times New Roman"/>
          <w:sz w:val="20"/>
        </w:rPr>
        <w:t>Kielce, dnia …………………</w:t>
      </w:r>
    </w:p>
    <w:p w14:paraId="21886989" w14:textId="77777777" w:rsidR="00302BEA" w:rsidRDefault="00302BEA" w:rsidP="00302BEA">
      <w:pPr>
        <w:spacing w:after="0" w:line="360" w:lineRule="auto"/>
        <w:rPr>
          <w:rFonts w:ascii="Times New Roman" w:hAnsi="Times New Roman" w:cs="Times New Roman"/>
        </w:rPr>
      </w:pPr>
    </w:p>
    <w:p w14:paraId="09455FA6" w14:textId="77777777" w:rsidR="00302BEA" w:rsidRPr="00610C66" w:rsidRDefault="00302BEA" w:rsidP="00302BE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610C66">
        <w:rPr>
          <w:rFonts w:ascii="Times New Roman" w:hAnsi="Times New Roman" w:cs="Times New Roman"/>
          <w:sz w:val="24"/>
        </w:rPr>
        <w:t xml:space="preserve">Imię i nazwisko </w:t>
      </w:r>
      <w:r>
        <w:rPr>
          <w:rFonts w:ascii="Times New Roman" w:hAnsi="Times New Roman" w:cs="Times New Roman"/>
          <w:sz w:val="24"/>
        </w:rPr>
        <w:t xml:space="preserve">współautora </w:t>
      </w:r>
      <w:r w:rsidRPr="00610C66">
        <w:rPr>
          <w:rFonts w:ascii="Times New Roman" w:hAnsi="Times New Roman" w:cs="Times New Roman"/>
          <w:sz w:val="24"/>
        </w:rPr>
        <w:t>………………………………………………</w:t>
      </w:r>
    </w:p>
    <w:p w14:paraId="45732398" w14:textId="77777777" w:rsidR="00302BEA" w:rsidRPr="00610C66" w:rsidRDefault="00555B66" w:rsidP="00302BEA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czelnia/</w:t>
      </w:r>
      <w:r w:rsidR="00302BEA" w:rsidRPr="00610C66">
        <w:rPr>
          <w:rFonts w:ascii="Times New Roman" w:hAnsi="Times New Roman" w:cs="Times New Roman"/>
          <w:sz w:val="24"/>
        </w:rPr>
        <w:t>Jednostka</w:t>
      </w:r>
      <w:r w:rsidRPr="00610C66">
        <w:rPr>
          <w:rFonts w:ascii="Times New Roman" w:hAnsi="Times New Roman" w:cs="Times New Roman"/>
          <w:sz w:val="24"/>
        </w:rPr>
        <w:t xml:space="preserve"> </w:t>
      </w:r>
      <w:r w:rsidR="00302BEA" w:rsidRPr="00610C66">
        <w:rPr>
          <w:rFonts w:ascii="Times New Roman" w:hAnsi="Times New Roman" w:cs="Times New Roman"/>
          <w:sz w:val="24"/>
        </w:rPr>
        <w:t>……………………………………………</w:t>
      </w:r>
    </w:p>
    <w:p w14:paraId="6D295236" w14:textId="77777777" w:rsidR="00302BEA" w:rsidRDefault="00302BEA" w:rsidP="00302BEA">
      <w:pPr>
        <w:autoSpaceDE w:val="0"/>
        <w:autoSpaceDN w:val="0"/>
        <w:adjustRightInd w:val="0"/>
        <w:spacing w:after="0" w:line="240" w:lineRule="auto"/>
        <w:rPr>
          <w:rFonts w:ascii="Corbel-Bold" w:hAnsi="Corbel-Bold" w:cs="Corbel-Bold"/>
          <w:b/>
          <w:bCs/>
        </w:rPr>
      </w:pPr>
    </w:p>
    <w:p w14:paraId="6543D335" w14:textId="77777777" w:rsidR="00555B66" w:rsidRDefault="00555B66" w:rsidP="00302BEA">
      <w:pPr>
        <w:autoSpaceDE w:val="0"/>
        <w:autoSpaceDN w:val="0"/>
        <w:adjustRightInd w:val="0"/>
        <w:spacing w:after="0" w:line="240" w:lineRule="auto"/>
        <w:rPr>
          <w:rFonts w:ascii="Corbel-Bold" w:hAnsi="Corbel-Bold" w:cs="Corbel-Bold"/>
          <w:b/>
          <w:bCs/>
        </w:rPr>
      </w:pPr>
    </w:p>
    <w:p w14:paraId="760A802D" w14:textId="77777777" w:rsidR="00302BEA" w:rsidRPr="00D07C27" w:rsidRDefault="00123F93" w:rsidP="00123F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D07C27">
        <w:rPr>
          <w:rFonts w:ascii="Times New Roman" w:hAnsi="Times New Roman" w:cs="Times New Roman"/>
          <w:b/>
          <w:sz w:val="24"/>
        </w:rPr>
        <w:t>OŚWIADCZENIE WSPÓŁAUTORA</w:t>
      </w:r>
    </w:p>
    <w:p w14:paraId="0BE43C15" w14:textId="77777777" w:rsidR="00123F93" w:rsidRPr="00123F93" w:rsidRDefault="00123F93" w:rsidP="00123F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Cs/>
          <w:sz w:val="24"/>
        </w:rPr>
      </w:pPr>
    </w:p>
    <w:p w14:paraId="4DE19D50" w14:textId="77777777"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Jako współautor akceptuję przedstawiony prz</w:t>
      </w:r>
      <w:r>
        <w:rPr>
          <w:rFonts w:ascii="Times New Roman" w:hAnsi="Times New Roman" w:cs="Times New Roman"/>
          <w:sz w:val="24"/>
          <w:szCs w:val="24"/>
        </w:rPr>
        <w:t>ez Panią/Pana ………………………………….</w:t>
      </w:r>
    </w:p>
    <w:p w14:paraId="635CDBEE" w14:textId="77777777"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udział w przygotowaniu publikacji naukowej pt. …………………………………….</w:t>
      </w:r>
    </w:p>
    <w:p w14:paraId="7C6E1971" w14:textId="77777777"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Jednocześnie oświadczam, że wkład mojej pracy naukowej w opublikowaniu powyższego artykułu jest następujący:</w:t>
      </w:r>
    </w:p>
    <w:p w14:paraId="26D2F80B" w14:textId="77777777"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02BEA">
        <w:rPr>
          <w:rFonts w:ascii="Times New Roman" w:hAnsi="Times New Roman" w:cs="Times New Roman"/>
          <w:i/>
          <w:iCs/>
          <w:sz w:val="24"/>
          <w:szCs w:val="24"/>
        </w:rPr>
        <w:t xml:space="preserve">(proszę odnieść się do zagadnień i </w:t>
      </w:r>
      <w:r>
        <w:rPr>
          <w:rFonts w:ascii="Times New Roman" w:hAnsi="Times New Roman" w:cs="Times New Roman"/>
          <w:i/>
          <w:iCs/>
          <w:sz w:val="24"/>
          <w:szCs w:val="24"/>
        </w:rPr>
        <w:t>krótko</w:t>
      </w:r>
      <w:r w:rsidRPr="00302BEA">
        <w:rPr>
          <w:rFonts w:ascii="Times New Roman" w:hAnsi="Times New Roman" w:cs="Times New Roman"/>
          <w:i/>
          <w:iCs/>
          <w:sz w:val="24"/>
          <w:szCs w:val="24"/>
        </w:rPr>
        <w:t xml:space="preserve"> opisać odnosząc się do punktów)</w:t>
      </w:r>
    </w:p>
    <w:p w14:paraId="0682785E" w14:textId="77777777"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koncepcja badań …………..</w:t>
      </w:r>
    </w:p>
    <w:p w14:paraId="565074BB" w14:textId="77777777"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hipoteza, cel badań ………….</w:t>
      </w:r>
    </w:p>
    <w:p w14:paraId="679B07D1" w14:textId="77777777" w:rsidR="00000000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pozyskanie danych do badań …………</w:t>
      </w:r>
    </w:p>
    <w:p w14:paraId="4187CD9E" w14:textId="77777777" w:rsidR="00000000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wykonanie badań …………</w:t>
      </w:r>
    </w:p>
    <w:p w14:paraId="11E8076F" w14:textId="77777777"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analiza i zestawienie wyników ……………</w:t>
      </w:r>
    </w:p>
    <w:p w14:paraId="0D71E96C" w14:textId="77777777" w:rsidR="00000000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opis wyników ………………</w:t>
      </w:r>
    </w:p>
    <w:p w14:paraId="66147B45" w14:textId="77777777" w:rsidR="00000000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interpretacja i dyskusja wyników …………….</w:t>
      </w:r>
    </w:p>
    <w:p w14:paraId="3AC9F842" w14:textId="77777777"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obowiązki autora korespondencyjnego, w tym korekta tekstu ……………..</w:t>
      </w:r>
    </w:p>
    <w:p w14:paraId="7145CEEB" w14:textId="77777777"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tłumaczenie tekstu ………………….</w:t>
      </w:r>
    </w:p>
    <w:p w14:paraId="1E20107F" w14:textId="77777777" w:rsidR="00000000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inne (jakie?) ………………</w:t>
      </w:r>
    </w:p>
    <w:p w14:paraId="4F25AD2E" w14:textId="77777777"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719DC4" w14:textId="77777777"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BE6329" w14:textId="77777777"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EEF894" w14:textId="77777777" w:rsidR="00302BEA" w:rsidRPr="00302BEA" w:rsidRDefault="00302BEA" w:rsidP="00302BE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……………..……………………………………..</w:t>
      </w:r>
    </w:p>
    <w:p w14:paraId="6CC33A0D" w14:textId="77777777" w:rsidR="00302BEA" w:rsidRPr="00D07C27" w:rsidRDefault="00D07C27" w:rsidP="00302BE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p</w:t>
      </w:r>
      <w:r w:rsidR="00302BEA" w:rsidRPr="00D07C27">
        <w:rPr>
          <w:rFonts w:ascii="Times New Roman" w:hAnsi="Times New Roman" w:cs="Times New Roman"/>
          <w:sz w:val="20"/>
          <w:szCs w:val="20"/>
        </w:rPr>
        <w:t>odpis współautora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18970155" w14:textId="77777777" w:rsidR="005B2176" w:rsidRPr="00302BEA" w:rsidRDefault="00302BEA" w:rsidP="00302BEA">
      <w:pPr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B2176" w:rsidRPr="00302B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-Bold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183DE4"/>
    <w:multiLevelType w:val="hybridMultilevel"/>
    <w:tmpl w:val="2F5E871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336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jCxMDQ3MzexNLVQ0lEKTi0uzszPAykwrAUAvIWHMSwAAAA="/>
  </w:docVars>
  <w:rsids>
    <w:rsidRoot w:val="00302BEA"/>
    <w:rsid w:val="00026BC4"/>
    <w:rsid w:val="00123F93"/>
    <w:rsid w:val="00302BEA"/>
    <w:rsid w:val="00440CC1"/>
    <w:rsid w:val="00555B66"/>
    <w:rsid w:val="005B2176"/>
    <w:rsid w:val="007E0B23"/>
    <w:rsid w:val="00D07C27"/>
    <w:rsid w:val="00E251D3"/>
    <w:rsid w:val="00F2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7DC89"/>
  <w15:docId w15:val="{B7A14059-3374-4F4A-9372-D73A0B8E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F23B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B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t</dc:creator>
  <cp:keywords/>
  <dc:description/>
  <cp:lastModifiedBy>Klimczewska, Agnieszka</cp:lastModifiedBy>
  <cp:revision>2</cp:revision>
  <cp:lastPrinted>2023-05-25T08:33:00Z</cp:lastPrinted>
  <dcterms:created xsi:type="dcterms:W3CDTF">2025-06-12T10:41:00Z</dcterms:created>
  <dcterms:modified xsi:type="dcterms:W3CDTF">2025-06-12T10:41:00Z</dcterms:modified>
</cp:coreProperties>
</file>